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25010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Sabbadi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Asola, Province of Mantua, Italy Montichiari 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ontichiari 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6/02/1990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3929234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rco.sabbadini90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0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0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